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5C0D7" w14:textId="77777777" w:rsidR="0028728D" w:rsidRDefault="0028728D" w:rsidP="0028728D">
      <w:pPr>
        <w:spacing w:before="22"/>
        <w:ind w:left="1728" w:right="1745"/>
        <w:jc w:val="center"/>
        <w:rPr>
          <w:b/>
          <w:sz w:val="30"/>
        </w:rPr>
      </w:pPr>
      <w:r>
        <w:rPr>
          <w:b/>
          <w:bCs/>
          <w:noProof/>
          <w:color w:val="545454"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31F01328" wp14:editId="621BB1A8">
            <wp:simplePos x="0" y="0"/>
            <wp:positionH relativeFrom="column">
              <wp:posOffset>190500</wp:posOffset>
            </wp:positionH>
            <wp:positionV relativeFrom="paragraph">
              <wp:posOffset>55245</wp:posOffset>
            </wp:positionV>
            <wp:extent cx="933450" cy="1201420"/>
            <wp:effectExtent l="190500" t="190500" r="171450" b="170180"/>
            <wp:wrapTight wrapText="bothSides">
              <wp:wrapPolygon edited="0">
                <wp:start x="882" y="-3425"/>
                <wp:lineTo x="-4408" y="-2740"/>
                <wp:lineTo x="-4408" y="20550"/>
                <wp:lineTo x="882" y="24660"/>
                <wp:lineTo x="20278" y="24660"/>
                <wp:lineTo x="20718" y="23975"/>
                <wp:lineTo x="25567" y="19522"/>
                <wp:lineTo x="25567" y="2740"/>
                <wp:lineTo x="20718" y="-2397"/>
                <wp:lineTo x="20278" y="-3425"/>
                <wp:lineTo x="882" y="-3425"/>
              </wp:wrapPolygon>
            </wp:wrapTight>
            <wp:docPr id="1" name="图片 1" descr="A picture containing person, child, young, pos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A picture containing person, child, young, pos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2014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545454"/>
          <w:sz w:val="30"/>
        </w:rPr>
        <w:t xml:space="preserve">Chen, Sihan </w:t>
      </w:r>
      <w:r>
        <w:rPr>
          <w:rFonts w:ascii="SimSun" w:hAnsi="SimSun" w:cs="SimSun" w:hint="eastAsia"/>
          <w:b/>
          <w:color w:val="545454"/>
          <w:sz w:val="30"/>
        </w:rPr>
        <w:t>陈思瀚</w:t>
      </w:r>
    </w:p>
    <w:p w14:paraId="60C3F921" w14:textId="77777777" w:rsidR="0028728D" w:rsidRPr="0091000E" w:rsidRDefault="0028728D" w:rsidP="0028728D">
      <w:pPr>
        <w:spacing w:before="37"/>
        <w:ind w:left="1440" w:firstLine="720"/>
        <w:rPr>
          <w:color w:val="545454"/>
          <w:sz w:val="18"/>
          <w:szCs w:val="18"/>
        </w:rPr>
      </w:pPr>
      <w:r w:rsidRPr="0091000E">
        <w:rPr>
          <w:color w:val="545454"/>
          <w:sz w:val="18"/>
          <w:szCs w:val="18"/>
        </w:rPr>
        <w:t xml:space="preserve">Phone: </w:t>
      </w:r>
      <w:r>
        <w:rPr>
          <w:color w:val="545454"/>
          <w:sz w:val="18"/>
          <w:szCs w:val="18"/>
        </w:rPr>
        <w:t xml:space="preserve">+46 724425187 or +86 13671875073 </w:t>
      </w:r>
      <w:r w:rsidRPr="0091000E">
        <w:rPr>
          <w:color w:val="545454"/>
          <w:sz w:val="18"/>
          <w:szCs w:val="18"/>
        </w:rPr>
        <w:t xml:space="preserve">| Email: </w:t>
      </w:r>
      <w:hyperlink r:id="rId8" w:history="1">
        <w:r w:rsidRPr="00DB399B">
          <w:rPr>
            <w:rStyle w:val="Hyperlink"/>
            <w:sz w:val="18"/>
            <w:szCs w:val="18"/>
            <w:lang w:eastAsia="zh-CN"/>
          </w:rPr>
          <w:t>sihanc</w:t>
        </w:r>
        <w:r w:rsidRPr="00DB399B">
          <w:rPr>
            <w:rStyle w:val="Hyperlink"/>
            <w:sz w:val="18"/>
            <w:szCs w:val="18"/>
          </w:rPr>
          <w:t>@kth.se</w:t>
        </w:r>
      </w:hyperlink>
      <w:r>
        <w:rPr>
          <w:color w:val="545454"/>
          <w:sz w:val="18"/>
          <w:szCs w:val="18"/>
        </w:rPr>
        <w:t xml:space="preserve"> | Age: 23</w:t>
      </w:r>
    </w:p>
    <w:p w14:paraId="59395F19" w14:textId="77777777" w:rsidR="0028728D" w:rsidRPr="00EC2BFD" w:rsidRDefault="0028728D" w:rsidP="0028728D">
      <w:pPr>
        <w:spacing w:before="37"/>
        <w:ind w:left="720" w:firstLine="720"/>
        <w:rPr>
          <w:color w:val="545454"/>
          <w:sz w:val="18"/>
          <w:szCs w:val="18"/>
        </w:rPr>
      </w:pPr>
      <w:r w:rsidRPr="00EC2BFD">
        <w:rPr>
          <w:color w:val="545454"/>
          <w:sz w:val="18"/>
          <w:szCs w:val="18"/>
        </w:rPr>
        <w:t>Linkedin:</w:t>
      </w:r>
      <w:r w:rsidRPr="00B01A84">
        <w:t xml:space="preserve"> </w:t>
      </w:r>
      <w:r w:rsidRPr="00B01A84">
        <w:rPr>
          <w:color w:val="545454"/>
          <w:sz w:val="18"/>
          <w:szCs w:val="18"/>
        </w:rPr>
        <w:t>https://www.linkedin.com/in/sihan-chen-900535184/</w:t>
      </w:r>
      <w:r w:rsidRPr="00EC2BFD">
        <w:rPr>
          <w:color w:val="545454"/>
          <w:sz w:val="18"/>
          <w:szCs w:val="18"/>
        </w:rPr>
        <w:t xml:space="preserve"> </w:t>
      </w:r>
    </w:p>
    <w:p w14:paraId="09022272" w14:textId="77777777" w:rsidR="0028728D" w:rsidRPr="006456BF" w:rsidRDefault="0028728D" w:rsidP="0028728D">
      <w:pPr>
        <w:spacing w:before="37"/>
        <w:ind w:left="2880" w:firstLine="720"/>
        <w:rPr>
          <w:color w:val="545454"/>
          <w:sz w:val="18"/>
          <w:szCs w:val="18"/>
        </w:rPr>
      </w:pPr>
      <w:r>
        <w:rPr>
          <w:color w:val="545454"/>
          <w:sz w:val="18"/>
          <w:szCs w:val="18"/>
        </w:rPr>
        <w:t xml:space="preserve">Website: </w:t>
      </w:r>
      <w:r w:rsidRPr="00636AE9">
        <w:rPr>
          <w:color w:val="545454"/>
          <w:sz w:val="18"/>
          <w:szCs w:val="18"/>
          <w:lang w:eastAsia="zh-CN"/>
        </w:rPr>
        <w:t>https://spycsh.github.io/</w:t>
      </w:r>
    </w:p>
    <w:p w14:paraId="7781F1E5" w14:textId="4DDEF264" w:rsidR="001570E4" w:rsidRDefault="00E84ED9">
      <w:pPr>
        <w:pStyle w:val="FirstParagraph"/>
      </w:pPr>
      <w:r>
        <w:t xml:space="preserve">  </w:t>
      </w:r>
    </w:p>
    <w:p w14:paraId="4F29C49E" w14:textId="77777777" w:rsidR="001570E4" w:rsidRDefault="00E84ED9">
      <w:pPr>
        <w:pStyle w:val="Heading2"/>
      </w:pPr>
      <w:bookmarkStart w:id="0" w:name="教育"/>
      <w:r>
        <w:t>教育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94"/>
        <w:gridCol w:w="3099"/>
        <w:gridCol w:w="2314"/>
        <w:gridCol w:w="1669"/>
      </w:tblGrid>
      <w:tr w:rsidR="001570E4" w14:paraId="714DF40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68C6EE" w14:textId="77777777" w:rsidR="001570E4" w:rsidRDefault="00E84ED9">
            <w:pPr>
              <w:pStyle w:val="Compact"/>
            </w:pPr>
            <w:r>
              <w:rPr>
                <w:b/>
              </w:rPr>
              <w:t>时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A450A9" w14:textId="77777777" w:rsidR="001570E4" w:rsidRDefault="00E84ED9">
            <w:pPr>
              <w:pStyle w:val="Compact"/>
            </w:pPr>
            <w:r>
              <w:rPr>
                <w:b/>
              </w:rPr>
              <w:t>专业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B71FB7" w14:textId="77777777" w:rsidR="001570E4" w:rsidRDefault="00E84ED9">
            <w:pPr>
              <w:pStyle w:val="Compact"/>
            </w:pPr>
            <w:r>
              <w:rPr>
                <w:b/>
              </w:rPr>
              <w:t>学校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486B6D" w14:textId="77777777" w:rsidR="001570E4" w:rsidRDefault="00E84ED9">
            <w:pPr>
              <w:pStyle w:val="Compact"/>
            </w:pPr>
            <w:r>
              <w:rPr>
                <w:b/>
              </w:rPr>
              <w:t>学位</w:t>
            </w:r>
          </w:p>
        </w:tc>
      </w:tr>
      <w:tr w:rsidR="001570E4" w14:paraId="4F563408" w14:textId="77777777">
        <w:tc>
          <w:tcPr>
            <w:tcW w:w="0" w:type="auto"/>
          </w:tcPr>
          <w:p w14:paraId="5698DDE2" w14:textId="77777777" w:rsidR="001570E4" w:rsidRDefault="00E84ED9">
            <w:pPr>
              <w:pStyle w:val="Compact"/>
            </w:pPr>
            <w:r>
              <w:t xml:space="preserve">08/2020 </w:t>
            </w:r>
            <w:r>
              <w:t>至今</w:t>
            </w:r>
            <w:r>
              <w:t>(</w:t>
            </w:r>
            <w:r>
              <w:t>预期</w:t>
            </w:r>
            <w:r>
              <w:t xml:space="preserve"> 07/2022 </w:t>
            </w:r>
            <w:r>
              <w:t>毕业</w:t>
            </w:r>
            <w:r>
              <w:t>)</w:t>
            </w:r>
          </w:p>
        </w:tc>
        <w:tc>
          <w:tcPr>
            <w:tcW w:w="0" w:type="auto"/>
          </w:tcPr>
          <w:p w14:paraId="4184F973" w14:textId="77777777" w:rsidR="001570E4" w:rsidRDefault="00E84ED9">
            <w:pPr>
              <w:pStyle w:val="Compact"/>
            </w:pPr>
            <w:r>
              <w:t>Software Engineering of Distributed System</w:t>
            </w:r>
          </w:p>
        </w:tc>
        <w:tc>
          <w:tcPr>
            <w:tcW w:w="0" w:type="auto"/>
          </w:tcPr>
          <w:p w14:paraId="25627C28" w14:textId="77777777" w:rsidR="001570E4" w:rsidRDefault="00E84ED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KTH </w:t>
            </w:r>
            <w:r>
              <w:rPr>
                <w:lang w:eastAsia="zh-CN"/>
              </w:rPr>
              <w:t>瑞典皇家理工学院</w:t>
            </w:r>
          </w:p>
        </w:tc>
        <w:tc>
          <w:tcPr>
            <w:tcW w:w="0" w:type="auto"/>
          </w:tcPr>
          <w:p w14:paraId="4E41DA08" w14:textId="77777777" w:rsidR="001570E4" w:rsidRDefault="00E84ED9">
            <w:pPr>
              <w:pStyle w:val="Compact"/>
            </w:pPr>
            <w:r>
              <w:t>Master of Science</w:t>
            </w:r>
          </w:p>
        </w:tc>
      </w:tr>
      <w:tr w:rsidR="001570E4" w14:paraId="59FAF035" w14:textId="77777777">
        <w:tc>
          <w:tcPr>
            <w:tcW w:w="0" w:type="auto"/>
          </w:tcPr>
          <w:p w14:paraId="3916E98E" w14:textId="77777777" w:rsidR="001570E4" w:rsidRDefault="00E84ED9">
            <w:pPr>
              <w:pStyle w:val="Compact"/>
            </w:pPr>
            <w:r>
              <w:t>03/2019 - 07/2020</w:t>
            </w:r>
          </w:p>
        </w:tc>
        <w:tc>
          <w:tcPr>
            <w:tcW w:w="0" w:type="auto"/>
          </w:tcPr>
          <w:p w14:paraId="3F0AAD79" w14:textId="77777777" w:rsidR="001570E4" w:rsidRDefault="00E84ED9">
            <w:pPr>
              <w:pStyle w:val="Compact"/>
            </w:pPr>
            <w:r>
              <w:t>Information Technology</w:t>
            </w:r>
          </w:p>
        </w:tc>
        <w:tc>
          <w:tcPr>
            <w:tcW w:w="0" w:type="auto"/>
          </w:tcPr>
          <w:p w14:paraId="17ADE056" w14:textId="77777777" w:rsidR="001570E4" w:rsidRDefault="00E84ED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吕贝克应用技术大学</w:t>
            </w:r>
            <w:r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>中德合作项目</w:t>
            </w:r>
          </w:p>
        </w:tc>
        <w:tc>
          <w:tcPr>
            <w:tcW w:w="0" w:type="auto"/>
          </w:tcPr>
          <w:p w14:paraId="048413DE" w14:textId="77777777" w:rsidR="001570E4" w:rsidRDefault="00E84ED9">
            <w:pPr>
              <w:pStyle w:val="Compact"/>
            </w:pPr>
            <w:r>
              <w:t>Bachelor of Science</w:t>
            </w:r>
          </w:p>
        </w:tc>
      </w:tr>
      <w:tr w:rsidR="001570E4" w14:paraId="294BB34E" w14:textId="77777777">
        <w:tc>
          <w:tcPr>
            <w:tcW w:w="0" w:type="auto"/>
          </w:tcPr>
          <w:p w14:paraId="0ADE02D0" w14:textId="77777777" w:rsidR="001570E4" w:rsidRDefault="00E84ED9">
            <w:pPr>
              <w:pStyle w:val="Compact"/>
            </w:pPr>
            <w:r>
              <w:t>09/2016 - 02/2019</w:t>
            </w:r>
          </w:p>
        </w:tc>
        <w:tc>
          <w:tcPr>
            <w:tcW w:w="0" w:type="auto"/>
          </w:tcPr>
          <w:p w14:paraId="021EAC13" w14:textId="77777777" w:rsidR="001570E4" w:rsidRDefault="00E84ED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电气工程及其自动化</w:t>
            </w:r>
            <w:r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>中德合作项目</w:t>
            </w:r>
          </w:p>
        </w:tc>
        <w:tc>
          <w:tcPr>
            <w:tcW w:w="0" w:type="auto"/>
          </w:tcPr>
          <w:p w14:paraId="6DBC0574" w14:textId="77777777" w:rsidR="001570E4" w:rsidRDefault="00E84ED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华东理工大学</w:t>
            </w:r>
            <w:r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>中德合作项目</w:t>
            </w:r>
          </w:p>
        </w:tc>
        <w:tc>
          <w:tcPr>
            <w:tcW w:w="0" w:type="auto"/>
          </w:tcPr>
          <w:p w14:paraId="612A27F4" w14:textId="77777777" w:rsidR="001570E4" w:rsidRDefault="00E84ED9">
            <w:pPr>
              <w:pStyle w:val="Compact"/>
            </w:pPr>
            <w:r>
              <w:t>工学学士</w:t>
            </w:r>
          </w:p>
        </w:tc>
      </w:tr>
      <w:tr w:rsidR="001570E4" w14:paraId="7DB77061" w14:textId="77777777">
        <w:tc>
          <w:tcPr>
            <w:tcW w:w="0" w:type="auto"/>
          </w:tcPr>
          <w:p w14:paraId="582A6DE2" w14:textId="77777777" w:rsidR="001570E4" w:rsidRDefault="00E84ED9">
            <w:pPr>
              <w:pStyle w:val="Compact"/>
            </w:pPr>
            <w:r>
              <w:t>09/2013 - 06/2016</w:t>
            </w:r>
          </w:p>
        </w:tc>
        <w:tc>
          <w:tcPr>
            <w:tcW w:w="0" w:type="auto"/>
          </w:tcPr>
          <w:p w14:paraId="6EC659EE" w14:textId="77777777" w:rsidR="001570E4" w:rsidRDefault="001570E4"/>
        </w:tc>
        <w:tc>
          <w:tcPr>
            <w:tcW w:w="0" w:type="auto"/>
          </w:tcPr>
          <w:p w14:paraId="4A74EFB4" w14:textId="77777777" w:rsidR="001570E4" w:rsidRDefault="00E84ED9">
            <w:pPr>
              <w:pStyle w:val="Compact"/>
            </w:pPr>
            <w:r>
              <w:t>复旦大学附属中学</w:t>
            </w:r>
          </w:p>
        </w:tc>
        <w:tc>
          <w:tcPr>
            <w:tcW w:w="0" w:type="auto"/>
          </w:tcPr>
          <w:p w14:paraId="031CAA21" w14:textId="77777777" w:rsidR="001570E4" w:rsidRDefault="001570E4"/>
        </w:tc>
      </w:tr>
    </w:tbl>
    <w:p w14:paraId="015F2285" w14:textId="77777777" w:rsidR="001570E4" w:rsidRDefault="00E84ED9">
      <w:pPr>
        <w:pStyle w:val="Heading2"/>
      </w:pPr>
      <w:bookmarkStart w:id="1" w:name="实习"/>
      <w:bookmarkEnd w:id="0"/>
      <w:r>
        <w:t>实习</w:t>
      </w:r>
    </w:p>
    <w:p w14:paraId="39BBF44D" w14:textId="77777777" w:rsidR="001570E4" w:rsidRDefault="00E84ED9">
      <w:pPr>
        <w:pStyle w:val="BlockText"/>
      </w:pPr>
      <w:r>
        <w:t xml:space="preserve">02/2022 </w:t>
      </w:r>
      <w:r>
        <w:t>至今</w:t>
      </w:r>
    </w:p>
    <w:p w14:paraId="7A97F959" w14:textId="77777777" w:rsidR="001570E4" w:rsidRDefault="00E84ED9">
      <w:pPr>
        <w:pStyle w:val="Compact"/>
        <w:numPr>
          <w:ilvl w:val="0"/>
          <w:numId w:val="2"/>
        </w:numPr>
      </w:pPr>
      <w:hyperlink r:id="rId9">
        <w:r>
          <w:rPr>
            <w:rStyle w:val="Hyperlink"/>
          </w:rPr>
          <w:t>cda group</w:t>
        </w:r>
      </w:hyperlink>
      <w:r>
        <w:t xml:space="preserve"> </w:t>
      </w:r>
      <w:r>
        <w:t>硕士论文</w:t>
      </w:r>
    </w:p>
    <w:p w14:paraId="3345CCA9" w14:textId="77777777" w:rsidR="001570E4" w:rsidRDefault="00E84ED9">
      <w:pPr>
        <w:pStyle w:val="Compact"/>
        <w:numPr>
          <w:ilvl w:val="1"/>
          <w:numId w:val="3"/>
        </w:numPr>
      </w:pPr>
      <w:r>
        <w:t>构建一个基于</w:t>
      </w:r>
      <w:r>
        <w:t>Apache Flink Stateful Functions</w:t>
      </w:r>
      <w:r>
        <w:t>的时序图数据库</w:t>
      </w:r>
    </w:p>
    <w:p w14:paraId="17C936A7" w14:textId="77777777" w:rsidR="001570E4" w:rsidRDefault="00E84ED9">
      <w:pPr>
        <w:pStyle w:val="Compact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实现基于消息传递的流式图算法</w:t>
      </w:r>
    </w:p>
    <w:p w14:paraId="1D42748B" w14:textId="7BE5A51F" w:rsidR="001570E4" w:rsidRDefault="00E84ED9">
      <w:pPr>
        <w:pStyle w:val="Compact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实现时序图的</w:t>
      </w:r>
      <w:r w:rsidR="00FE6076">
        <w:rPr>
          <w:rFonts w:hint="eastAsia"/>
          <w:lang w:eastAsia="zh-CN"/>
        </w:rPr>
        <w:t>高效</w:t>
      </w:r>
      <w:r>
        <w:rPr>
          <w:lang w:eastAsia="zh-CN"/>
        </w:rPr>
        <w:t>存储与查询</w:t>
      </w:r>
    </w:p>
    <w:p w14:paraId="197DC41A" w14:textId="77777777" w:rsidR="001570E4" w:rsidRDefault="00E84ED9">
      <w:pPr>
        <w:pStyle w:val="BlockText"/>
      </w:pPr>
      <w:r>
        <w:t>05/2021 - 08/2021</w:t>
      </w:r>
    </w:p>
    <w:p w14:paraId="08D8D77D" w14:textId="77777777" w:rsidR="001570E4" w:rsidRDefault="00E84ED9">
      <w:pPr>
        <w:pStyle w:val="Compact"/>
        <w:numPr>
          <w:ilvl w:val="0"/>
          <w:numId w:val="4"/>
        </w:numPr>
      </w:pPr>
      <w:hyperlink r:id="rId10">
        <w:r>
          <w:rPr>
            <w:rStyle w:val="Hyperlink"/>
          </w:rPr>
          <w:t>Ericsson</w:t>
        </w:r>
      </w:hyperlink>
      <w:r>
        <w:t xml:space="preserve"> </w:t>
      </w:r>
      <w:r>
        <w:t>暑期实习</w:t>
      </w:r>
    </w:p>
    <w:p w14:paraId="01CF992D" w14:textId="15203263" w:rsidR="001570E4" w:rsidRDefault="00E84ED9">
      <w:pPr>
        <w:pStyle w:val="Compact"/>
        <w:numPr>
          <w:ilvl w:val="1"/>
          <w:numId w:val="5"/>
        </w:numPr>
      </w:pPr>
      <w:r>
        <w:t xml:space="preserve">Radio Control System </w:t>
      </w:r>
      <w:r w:rsidR="003771EE">
        <w:rPr>
          <w:rFonts w:hint="eastAsia"/>
          <w:lang w:eastAsia="zh-CN"/>
        </w:rPr>
        <w:t>中间件</w:t>
      </w:r>
    </w:p>
    <w:p w14:paraId="143400C2" w14:textId="77777777" w:rsidR="001570E4" w:rsidRDefault="00E84ED9">
      <w:pPr>
        <w:pStyle w:val="Compact"/>
        <w:numPr>
          <w:ilvl w:val="1"/>
          <w:numId w:val="5"/>
        </w:numPr>
      </w:pPr>
      <w:r>
        <w:t>property based testing</w:t>
      </w:r>
    </w:p>
    <w:p w14:paraId="2A0DC8CE" w14:textId="77777777" w:rsidR="001570E4" w:rsidRDefault="00E84ED9">
      <w:pPr>
        <w:pStyle w:val="BlockText"/>
      </w:pPr>
      <w:r>
        <w:t>03/2020 - 06/2020</w:t>
      </w:r>
    </w:p>
    <w:p w14:paraId="6DDD4566" w14:textId="77777777" w:rsidR="001570E4" w:rsidRDefault="00E84ED9">
      <w:pPr>
        <w:pStyle w:val="Compact"/>
        <w:numPr>
          <w:ilvl w:val="0"/>
          <w:numId w:val="6"/>
        </w:numPr>
        <w:rPr>
          <w:lang w:eastAsia="zh-CN"/>
        </w:rPr>
      </w:pPr>
      <w:hyperlink r:id="rId11">
        <w:r>
          <w:rPr>
            <w:rStyle w:val="Hyperlink"/>
            <w:lang w:eastAsia="zh-CN"/>
          </w:rPr>
          <w:t>VITEC GmbH</w:t>
        </w:r>
      </w:hyperlink>
      <w:r>
        <w:rPr>
          <w:lang w:eastAsia="zh-CN"/>
        </w:rPr>
        <w:t>（德国，基尔）学士学位论文</w:t>
      </w:r>
    </w:p>
    <w:p w14:paraId="5CBC4D98" w14:textId="77777777" w:rsidR="001570E4" w:rsidRDefault="00E84ED9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tensorflow, Keras, GPU</w:t>
      </w:r>
      <w:r>
        <w:rPr>
          <w:lang w:eastAsia="zh-CN"/>
        </w:rPr>
        <w:t>开发基于视频的火灾和烟雾探测解决方案</w:t>
      </w:r>
    </w:p>
    <w:p w14:paraId="3EF99DA8" w14:textId="77777777" w:rsidR="001570E4" w:rsidRDefault="00E84ED9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设计可扩展并适应用户数据集的</w:t>
      </w:r>
      <w:r>
        <w:rPr>
          <w:lang w:eastAsia="zh-CN"/>
        </w:rPr>
        <w:t>CNN</w:t>
      </w:r>
      <w:r>
        <w:rPr>
          <w:lang w:eastAsia="zh-CN"/>
        </w:rPr>
        <w:t>模型</w:t>
      </w:r>
    </w:p>
    <w:p w14:paraId="0921FCEB" w14:textId="77777777" w:rsidR="001570E4" w:rsidRDefault="00E84ED9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使用分割算法和合并算法进行对象定位</w:t>
      </w:r>
    </w:p>
    <w:p w14:paraId="77F07066" w14:textId="77777777" w:rsidR="001570E4" w:rsidRDefault="00E84ED9">
      <w:pPr>
        <w:pStyle w:val="BlockText"/>
      </w:pPr>
      <w:r>
        <w:t>11/2018 - 01/2019</w:t>
      </w:r>
    </w:p>
    <w:p w14:paraId="5E14FFA0" w14:textId="77777777" w:rsidR="001570E4" w:rsidRDefault="00E84ED9">
      <w:pPr>
        <w:pStyle w:val="Compact"/>
        <w:numPr>
          <w:ilvl w:val="0"/>
          <w:numId w:val="8"/>
        </w:numPr>
        <w:rPr>
          <w:lang w:eastAsia="zh-CN"/>
        </w:rPr>
      </w:pPr>
      <w:hyperlink r:id="rId12">
        <w:r>
          <w:rPr>
            <w:rStyle w:val="Hyperlink"/>
          </w:rPr>
          <w:t>iAuto</w:t>
        </w:r>
        <w:r>
          <w:rPr>
            <w:rStyle w:val="Hyperlink"/>
          </w:rPr>
          <w:t>（上海）</w:t>
        </w:r>
        <w:r>
          <w:rPr>
            <w:rStyle w:val="Hyperlink"/>
          </w:rPr>
          <w:t>Co.</w:t>
        </w:r>
        <w:r>
          <w:rPr>
            <w:rStyle w:val="Hyperlink"/>
          </w:rPr>
          <w:t>，</w:t>
        </w:r>
        <w:r>
          <w:rPr>
            <w:rStyle w:val="Hyperlink"/>
          </w:rPr>
          <w:t>Ltd.</w:t>
        </w:r>
      </w:hyperlink>
      <w:r>
        <w:t xml:space="preserve"> </w:t>
      </w:r>
      <w:r>
        <w:rPr>
          <w:lang w:eastAsia="zh-CN"/>
        </w:rPr>
        <w:t>Web</w:t>
      </w:r>
      <w:r>
        <w:rPr>
          <w:lang w:eastAsia="zh-CN"/>
        </w:rPr>
        <w:t>开发部的软件后端开发实习生</w:t>
      </w:r>
    </w:p>
    <w:p w14:paraId="669F7FA7" w14:textId="77777777" w:rsidR="001570E4" w:rsidRDefault="00E84ED9">
      <w:pPr>
        <w:pStyle w:val="Compact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协助设计</w:t>
      </w:r>
      <w:r>
        <w:rPr>
          <w:lang w:eastAsia="zh-CN"/>
        </w:rPr>
        <w:t xml:space="preserve"> ER </w:t>
      </w:r>
      <w:r>
        <w:rPr>
          <w:lang w:eastAsia="zh-CN"/>
        </w:rPr>
        <w:t>图</w:t>
      </w:r>
      <w:r>
        <w:rPr>
          <w:lang w:eastAsia="zh-CN"/>
        </w:rPr>
        <w:t xml:space="preserve">, </w:t>
      </w:r>
      <w:r>
        <w:rPr>
          <w:lang w:eastAsia="zh-CN"/>
        </w:rPr>
        <w:t>编写数据库</w:t>
      </w:r>
      <w:r>
        <w:rPr>
          <w:lang w:eastAsia="zh-CN"/>
        </w:rPr>
        <w:t>Model</w:t>
      </w:r>
      <w:r>
        <w:rPr>
          <w:lang w:eastAsia="zh-CN"/>
        </w:rPr>
        <w:t>类</w:t>
      </w:r>
    </w:p>
    <w:p w14:paraId="3C68221E" w14:textId="6CCEDD02" w:rsidR="0028728D" w:rsidRDefault="00E84ED9" w:rsidP="0028728D">
      <w:pPr>
        <w:pStyle w:val="Compact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后端开发接口编写和测试</w:t>
      </w:r>
      <w:bookmarkStart w:id="2" w:name="技能"/>
      <w:bookmarkEnd w:id="1"/>
    </w:p>
    <w:p w14:paraId="70551A7D" w14:textId="77777777" w:rsidR="0028728D" w:rsidRDefault="0028728D">
      <w:pPr>
        <w:pStyle w:val="Heading2"/>
      </w:pPr>
    </w:p>
    <w:p w14:paraId="0860B7D9" w14:textId="570184EB" w:rsidR="00BB48D7" w:rsidRDefault="00BB48D7">
      <w:pPr>
        <w:pStyle w:val="Heading2"/>
      </w:pPr>
      <w:r>
        <w:t>技能</w:t>
      </w:r>
    </w:p>
    <w:p w14:paraId="0179C7D8" w14:textId="77777777" w:rsidR="00BB48D7" w:rsidRDefault="00BB48D7">
      <w:pPr>
        <w:pStyle w:val="FirstParagraph"/>
      </w:pPr>
      <w:r>
        <w:rPr>
          <w:b/>
        </w:rPr>
        <w:t>编程</w:t>
      </w:r>
    </w:p>
    <w:p w14:paraId="37F44BF0" w14:textId="77777777" w:rsidR="00BB48D7" w:rsidRDefault="00BB48D7">
      <w:pPr>
        <w:pStyle w:val="Compact"/>
        <w:numPr>
          <w:ilvl w:val="0"/>
          <w:numId w:val="10"/>
        </w:numPr>
      </w:pPr>
      <w:r>
        <w:t>掌握</w:t>
      </w:r>
      <w:r>
        <w:t xml:space="preserve"> Java, Python, </w:t>
      </w:r>
      <w:r>
        <w:t>熟悉</w:t>
      </w:r>
      <w:r>
        <w:t>Scala, Erlang, HTML/JS/CSS</w:t>
      </w:r>
    </w:p>
    <w:p w14:paraId="3211FEF2" w14:textId="77777777" w:rsidR="00BB48D7" w:rsidRDefault="00BB48D7">
      <w:pPr>
        <w:pStyle w:val="Compact"/>
        <w:numPr>
          <w:ilvl w:val="0"/>
          <w:numId w:val="10"/>
        </w:numPr>
      </w:pPr>
      <w:r>
        <w:t>熟悉全栈开发</w:t>
      </w:r>
      <w:r>
        <w:t>, Web</w:t>
      </w:r>
      <w:r>
        <w:t>框架</w:t>
      </w:r>
      <w:r>
        <w:t xml:space="preserve">, </w:t>
      </w:r>
      <w:r>
        <w:t>数据库（</w:t>
      </w:r>
      <w:r>
        <w:t>MySQL</w:t>
      </w:r>
      <w:r>
        <w:t>，</w:t>
      </w:r>
      <w:r>
        <w:t>MongoDB, PostgreSQL, Neo4j</w:t>
      </w:r>
      <w:r>
        <w:t>）</w:t>
      </w:r>
    </w:p>
    <w:p w14:paraId="776E5729" w14:textId="77777777" w:rsidR="00BB48D7" w:rsidRDefault="00BB48D7">
      <w:pPr>
        <w:pStyle w:val="Compact"/>
        <w:numPr>
          <w:ilvl w:val="0"/>
          <w:numId w:val="10"/>
        </w:numPr>
      </w:pPr>
      <w:r>
        <w:t>熟悉分布式算法</w:t>
      </w:r>
      <w:r>
        <w:t xml:space="preserve">, </w:t>
      </w:r>
      <w:r>
        <w:t>分布式计算常用工具（</w:t>
      </w:r>
      <w:r>
        <w:t>Spark, Kafka, Flink, Hadoop)</w:t>
      </w:r>
    </w:p>
    <w:p w14:paraId="5F12CA83" w14:textId="77777777" w:rsidR="00BB48D7" w:rsidRDefault="00BB48D7">
      <w:pPr>
        <w:pStyle w:val="Compact"/>
        <w:numPr>
          <w:ilvl w:val="0"/>
          <w:numId w:val="10"/>
        </w:numPr>
      </w:pPr>
      <w:r>
        <w:t>熟悉深度学习（</w:t>
      </w:r>
      <w:r>
        <w:t>Keras, tensorflow, Dlib, OpenCV, GNN</w:t>
      </w:r>
      <w:r>
        <w:t>）和一些传统机器学习算法</w:t>
      </w:r>
    </w:p>
    <w:p w14:paraId="6EEFDEED" w14:textId="77777777" w:rsidR="00BB48D7" w:rsidRDefault="00BB48D7">
      <w:pPr>
        <w:pStyle w:val="FirstParagraph"/>
      </w:pPr>
      <w:r>
        <w:rPr>
          <w:b/>
        </w:rPr>
        <w:t>实用工具</w:t>
      </w:r>
    </w:p>
    <w:p w14:paraId="0348140D" w14:textId="77777777" w:rsidR="00BB48D7" w:rsidRDefault="00BB48D7">
      <w:pPr>
        <w:pStyle w:val="Compact"/>
        <w:numPr>
          <w:ilvl w:val="0"/>
          <w:numId w:val="11"/>
        </w:numPr>
      </w:pPr>
      <w:r>
        <w:t>重度使用</w:t>
      </w:r>
      <w:r>
        <w:t>Git, Github</w:t>
      </w:r>
      <w:r>
        <w:t>，在</w:t>
      </w:r>
      <w:r>
        <w:t>GitHub</w:t>
      </w:r>
      <w:r>
        <w:t>上对大型开源项目有多个</w:t>
      </w:r>
      <w:r>
        <w:t>PR</w:t>
      </w:r>
      <w:r>
        <w:t>和</w:t>
      </w:r>
      <w:r>
        <w:t>issue</w:t>
      </w:r>
      <w:r>
        <w:t>解决</w:t>
      </w:r>
    </w:p>
    <w:p w14:paraId="7F35E433" w14:textId="2BFB2D5D" w:rsidR="00BB48D7" w:rsidRDefault="00BB48D7">
      <w:pPr>
        <w:pStyle w:val="Compact"/>
        <w:numPr>
          <w:ilvl w:val="0"/>
          <w:numId w:val="11"/>
        </w:numPr>
      </w:pPr>
      <w:r>
        <w:t>Docker, Minikube</w:t>
      </w:r>
    </w:p>
    <w:p w14:paraId="5E0818CF" w14:textId="5DF86606" w:rsidR="00CF14F9" w:rsidRDefault="00CF14F9" w:rsidP="00CF14F9">
      <w:pPr>
        <w:pStyle w:val="Compact"/>
        <w:numPr>
          <w:ilvl w:val="0"/>
          <w:numId w:val="11"/>
        </w:numPr>
      </w:pPr>
      <w:r>
        <w:t>Jenkins, GitHub Actions</w:t>
      </w:r>
    </w:p>
    <w:p w14:paraId="5180828C" w14:textId="77777777" w:rsidR="00BB48D7" w:rsidRDefault="00BB48D7">
      <w:pPr>
        <w:pStyle w:val="FirstParagraph"/>
      </w:pPr>
      <w:r>
        <w:rPr>
          <w:b/>
        </w:rPr>
        <w:t>语言</w:t>
      </w:r>
    </w:p>
    <w:p w14:paraId="4A1D15BE" w14:textId="77777777" w:rsidR="00BB48D7" w:rsidRDefault="00BB48D7">
      <w:pPr>
        <w:pStyle w:val="Compact"/>
        <w:numPr>
          <w:ilvl w:val="0"/>
          <w:numId w:val="12"/>
        </w:numPr>
      </w:pPr>
      <w:r>
        <w:t>中文</w:t>
      </w:r>
      <w:r>
        <w:t xml:space="preserve"> (</w:t>
      </w:r>
      <w:r>
        <w:t>母语</w:t>
      </w:r>
      <w:r>
        <w:t>)</w:t>
      </w:r>
    </w:p>
    <w:p w14:paraId="58D7EE8B" w14:textId="77777777" w:rsidR="00BB48D7" w:rsidRDefault="00BB48D7">
      <w:pPr>
        <w:pStyle w:val="Compact"/>
        <w:numPr>
          <w:ilvl w:val="0"/>
          <w:numId w:val="12"/>
        </w:numPr>
      </w:pPr>
      <w:r>
        <w:t>英文</w:t>
      </w:r>
      <w:r>
        <w:t xml:space="preserve"> (</w:t>
      </w:r>
      <w:r>
        <w:t>熟练</w:t>
      </w:r>
      <w:r>
        <w:t>)</w:t>
      </w:r>
    </w:p>
    <w:p w14:paraId="6EE72023" w14:textId="77777777" w:rsidR="00BB48D7" w:rsidRDefault="00BB48D7">
      <w:pPr>
        <w:pStyle w:val="Compact"/>
        <w:numPr>
          <w:ilvl w:val="0"/>
          <w:numId w:val="12"/>
        </w:numPr>
      </w:pPr>
      <w:r>
        <w:t>德语</w:t>
      </w:r>
      <w:r>
        <w:t xml:space="preserve"> (</w:t>
      </w:r>
      <w:r>
        <w:t>日常交流</w:t>
      </w:r>
      <w:r>
        <w:t>)</w:t>
      </w:r>
    </w:p>
    <w:p w14:paraId="33C8D028" w14:textId="77777777" w:rsidR="00BB48D7" w:rsidRDefault="00BB48D7">
      <w:pPr>
        <w:pStyle w:val="Heading2"/>
        <w:rPr>
          <w:rFonts w:hint="eastAsia"/>
          <w:lang w:eastAsia="zh-CN"/>
        </w:rPr>
      </w:pPr>
      <w:bookmarkStart w:id="3" w:name="项目经历"/>
      <w:bookmarkEnd w:id="2"/>
      <w:r>
        <w:rPr>
          <w:lang w:eastAsia="zh-CN"/>
        </w:rPr>
        <w:t>项目经历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（</w:t>
      </w:r>
      <w:hyperlink r:id="rId13" w:history="1">
        <w:r w:rsidRPr="0009262D">
          <w:rPr>
            <w:rStyle w:val="Hyperlink"/>
            <w:lang w:eastAsia="zh-CN"/>
          </w:rPr>
          <w:t>https://github.com/Spycsh</w:t>
        </w:r>
      </w:hyperlink>
      <w:r>
        <w:rPr>
          <w:rFonts w:hint="eastAsia"/>
          <w:lang w:eastAsia="zh-CN"/>
        </w:rPr>
        <w:t>）</w:t>
      </w:r>
    </w:p>
    <w:p w14:paraId="39E668AC" w14:textId="77777777" w:rsidR="00BB48D7" w:rsidRDefault="00BB48D7">
      <w:pPr>
        <w:pStyle w:val="Compact"/>
        <w:numPr>
          <w:ilvl w:val="0"/>
          <w:numId w:val="13"/>
        </w:numPr>
      </w:pPr>
      <w:r>
        <w:t xml:space="preserve">hesse - </w:t>
      </w:r>
      <w:r>
        <w:t>基于</w:t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pache </w:t>
      </w:r>
      <w:r>
        <w:t>Flink Stateful Functions</w:t>
      </w:r>
      <w:r>
        <w:t>的时序图数据库</w:t>
      </w:r>
      <w:r>
        <w:rPr>
          <w:rFonts w:hint="eastAsia"/>
          <w:lang w:eastAsia="zh-CN"/>
        </w:rPr>
        <w:t>，</w:t>
      </w:r>
      <w:r>
        <w:t xml:space="preserve"> </w:t>
      </w:r>
      <w:r>
        <w:t>硕士论文项目</w:t>
      </w:r>
      <w:r>
        <w:t xml:space="preserve"> </w:t>
      </w:r>
    </w:p>
    <w:p w14:paraId="574A55AA" w14:textId="77777777" w:rsidR="00BB48D7" w:rsidRDefault="00BB48D7">
      <w:pPr>
        <w:pStyle w:val="Compact"/>
        <w:numPr>
          <w:ilvl w:val="0"/>
          <w:numId w:val="13"/>
        </w:numPr>
      </w:pPr>
      <w:r>
        <w:t xml:space="preserve">RunSpec - </w:t>
      </w:r>
      <w:r>
        <w:t>基于</w:t>
      </w:r>
      <w:r>
        <w:t>kafka</w:t>
      </w:r>
      <w:r>
        <w:t>，</w:t>
      </w:r>
      <w:r>
        <w:t>spark</w:t>
      </w:r>
      <w:r>
        <w:t>，</w:t>
      </w:r>
      <w:r>
        <w:t>mongodb</w:t>
      </w:r>
      <w:r>
        <w:t>的安卓跑步</w:t>
      </w:r>
      <w:r>
        <w:t xml:space="preserve">app </w:t>
      </w:r>
    </w:p>
    <w:p w14:paraId="59C54A06" w14:textId="77777777" w:rsidR="00BB48D7" w:rsidRDefault="00BB48D7">
      <w:pPr>
        <w:pStyle w:val="Compact"/>
        <w:numPr>
          <w:ilvl w:val="0"/>
          <w:numId w:val="13"/>
        </w:numPr>
      </w:pPr>
      <w:r>
        <w:rPr>
          <w:lang w:eastAsia="zh-CN"/>
        </w:rPr>
        <w:t>D</w:t>
      </w:r>
      <w:r>
        <w:rPr>
          <w:rFonts w:hint="eastAsia"/>
          <w:lang w:eastAsia="zh-CN"/>
        </w:rPr>
        <w:t>istri</w:t>
      </w:r>
      <w:r>
        <w:t xml:space="preserve">buted KV Store - </w:t>
      </w:r>
      <w:r w:rsidRPr="00AF22FE">
        <w:rPr>
          <w:rFonts w:hint="eastAsia"/>
        </w:rPr>
        <w:t>一个基于</w:t>
      </w:r>
      <w:r w:rsidRPr="00AF22FE">
        <w:t>P</w:t>
      </w:r>
      <w:r w:rsidRPr="00AF22FE">
        <w:rPr>
          <w:rFonts w:hint="eastAsia"/>
        </w:rPr>
        <w:t>axos</w:t>
      </w:r>
      <w:r w:rsidRPr="00AF22FE">
        <w:rPr>
          <w:rFonts w:hint="eastAsia"/>
        </w:rPr>
        <w:t>的分布式</w:t>
      </w:r>
      <w:r w:rsidRPr="00AF22FE">
        <w:rPr>
          <w:rFonts w:hint="eastAsia"/>
        </w:rPr>
        <w:t>Key</w:t>
      </w:r>
      <w:r w:rsidRPr="00AF22FE">
        <w:t xml:space="preserve">-Value </w:t>
      </w:r>
      <w:r w:rsidRPr="00AF22FE">
        <w:rPr>
          <w:rFonts w:hint="eastAsia"/>
        </w:rPr>
        <w:t>store</w:t>
      </w:r>
    </w:p>
    <w:p w14:paraId="00B5BE45" w14:textId="77777777" w:rsidR="00BB48D7" w:rsidRDefault="00BB48D7">
      <w:pPr>
        <w:pStyle w:val="Compact"/>
        <w:numPr>
          <w:ilvl w:val="0"/>
          <w:numId w:val="13"/>
        </w:numPr>
      </w:pPr>
      <w:r>
        <w:t>电影推荐系统</w:t>
      </w:r>
      <w:r>
        <w:t xml:space="preserve"> - </w:t>
      </w:r>
      <w:r>
        <w:t>基于</w:t>
      </w:r>
      <w:r>
        <w:t>Scala</w:t>
      </w:r>
      <w:r>
        <w:t>，</w:t>
      </w:r>
      <w:r>
        <w:t>Spark</w:t>
      </w:r>
      <w:r>
        <w:t>，</w:t>
      </w:r>
      <w:r>
        <w:t>MongoDB</w:t>
      </w:r>
      <w:r>
        <w:t>，</w:t>
      </w:r>
      <w:r>
        <w:t>Redis</w:t>
      </w:r>
      <w:r>
        <w:t>的推荐系统后端</w:t>
      </w:r>
      <w:r>
        <w:t xml:space="preserve"> </w:t>
      </w:r>
    </w:p>
    <w:p w14:paraId="57511ABB" w14:textId="77777777" w:rsidR="00BB48D7" w:rsidRDefault="00BB48D7">
      <w:pPr>
        <w:pStyle w:val="Compact"/>
        <w:numPr>
          <w:ilvl w:val="0"/>
          <w:numId w:val="13"/>
        </w:numPr>
      </w:pPr>
      <w:r>
        <w:t xml:space="preserve">Face GUI - </w:t>
      </w:r>
      <w:r>
        <w:t>人脸识别，情感跟踪和人脸搜索的</w:t>
      </w:r>
      <w:r>
        <w:t>GUI</w:t>
      </w:r>
      <w:r>
        <w:t>实现</w:t>
      </w:r>
      <w:r>
        <w:t xml:space="preserve"> </w:t>
      </w:r>
    </w:p>
    <w:p w14:paraId="494DC56E" w14:textId="72B0ABFB" w:rsidR="005C1A17" w:rsidRDefault="005C1A17" w:rsidP="005C1A17">
      <w:pPr>
        <w:pStyle w:val="Heading2"/>
      </w:pPr>
      <w:bookmarkStart w:id="4" w:name="个人兴趣"/>
      <w:bookmarkEnd w:id="3"/>
      <w:bookmarkEnd w:id="4"/>
      <w:r>
        <w:rPr>
          <w:rFonts w:hint="eastAsia"/>
          <w:lang w:eastAsia="zh-CN"/>
        </w:rPr>
        <w:t>荣誉</w:t>
      </w:r>
    </w:p>
    <w:p w14:paraId="0EE56CDB" w14:textId="271BF479" w:rsidR="005C1A17" w:rsidRDefault="005C1A17" w:rsidP="005C1A17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上海市优秀毕业生（</w:t>
      </w:r>
      <w:r>
        <w:rPr>
          <w:rFonts w:hint="eastAsia"/>
          <w:lang w:eastAsia="zh-CN"/>
        </w:rPr>
        <w:t>2</w:t>
      </w:r>
      <w:r>
        <w:rPr>
          <w:lang w:eastAsia="zh-CN"/>
        </w:rPr>
        <w:t>020</w:t>
      </w:r>
      <w:r>
        <w:rPr>
          <w:rFonts w:hint="eastAsia"/>
          <w:lang w:eastAsia="zh-CN"/>
        </w:rPr>
        <w:t>），华东理工大学优秀毕业生（</w:t>
      </w:r>
      <w:r>
        <w:rPr>
          <w:rFonts w:hint="eastAsia"/>
          <w:lang w:eastAsia="zh-CN"/>
        </w:rPr>
        <w:t>2</w:t>
      </w:r>
      <w:r>
        <w:rPr>
          <w:lang w:eastAsia="zh-CN"/>
        </w:rPr>
        <w:t>020</w:t>
      </w:r>
      <w:r>
        <w:rPr>
          <w:rFonts w:hint="eastAsia"/>
          <w:lang w:eastAsia="zh-CN"/>
        </w:rPr>
        <w:t>）</w:t>
      </w:r>
    </w:p>
    <w:p w14:paraId="59EBE219" w14:textId="20568FC6" w:rsidR="005C1A17" w:rsidRDefault="005C1A17" w:rsidP="00AF22FE">
      <w:pPr>
        <w:pStyle w:val="Compact"/>
        <w:numPr>
          <w:ilvl w:val="0"/>
          <w:numId w:val="2"/>
        </w:numPr>
      </w:pPr>
      <w:r>
        <w:rPr>
          <w:rFonts w:hint="eastAsia"/>
          <w:lang w:eastAsia="zh-CN"/>
        </w:rPr>
        <w:t>DAAD</w:t>
      </w:r>
      <w:r>
        <w:rPr>
          <w:rFonts w:hint="eastAsia"/>
          <w:lang w:eastAsia="zh-CN"/>
        </w:rPr>
        <w:t>奖学金</w:t>
      </w:r>
      <w:r w:rsidR="00AF22FE">
        <w:rPr>
          <w:rFonts w:hint="eastAsia"/>
          <w:lang w:eastAsia="zh-CN"/>
        </w:rPr>
        <w:t>（</w:t>
      </w:r>
      <w:r w:rsidR="00AF22FE">
        <w:rPr>
          <w:rFonts w:hint="eastAsia"/>
          <w:lang w:eastAsia="zh-CN"/>
        </w:rPr>
        <w:t>2</w:t>
      </w:r>
      <w:r w:rsidR="00AF22FE">
        <w:rPr>
          <w:lang w:eastAsia="zh-CN"/>
        </w:rPr>
        <w:t>018</w:t>
      </w:r>
      <w:r w:rsidR="00AF22FE">
        <w:rPr>
          <w:rFonts w:hint="eastAsia"/>
          <w:lang w:eastAsia="zh-CN"/>
        </w:rPr>
        <w:t>）</w:t>
      </w:r>
    </w:p>
    <w:p w14:paraId="33D66583" w14:textId="5A907217" w:rsidR="00AF22FE" w:rsidRDefault="00AF22FE" w:rsidP="00AF22FE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三次华东理工大学奖学金（</w:t>
      </w:r>
      <w:r>
        <w:rPr>
          <w:rFonts w:hint="eastAsia"/>
          <w:lang w:eastAsia="zh-CN"/>
        </w:rPr>
        <w:t>2</w:t>
      </w:r>
      <w:r>
        <w:rPr>
          <w:lang w:eastAsia="zh-CN"/>
        </w:rPr>
        <w:t>017-2019</w:t>
      </w:r>
      <w:r>
        <w:rPr>
          <w:rFonts w:hint="eastAsia"/>
          <w:lang w:eastAsia="zh-CN"/>
        </w:rPr>
        <w:t>）</w:t>
      </w:r>
    </w:p>
    <w:p w14:paraId="7275B66B" w14:textId="7B46FC07" w:rsidR="000908E6" w:rsidRDefault="000908E6" w:rsidP="00AF22FE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华东理工大学</w:t>
      </w:r>
      <w:r>
        <w:rPr>
          <w:rFonts w:hint="eastAsia"/>
          <w:lang w:eastAsia="zh-CN"/>
        </w:rPr>
        <w:t>U</w:t>
      </w:r>
      <w:r>
        <w:rPr>
          <w:lang w:eastAsia="zh-CN"/>
        </w:rPr>
        <w:t>SRP</w:t>
      </w:r>
      <w:r>
        <w:rPr>
          <w:rFonts w:hint="eastAsia"/>
          <w:lang w:eastAsia="zh-CN"/>
        </w:rPr>
        <w:t>优秀论文（</w:t>
      </w:r>
      <w:r>
        <w:rPr>
          <w:rFonts w:hint="eastAsia"/>
          <w:lang w:eastAsia="zh-CN"/>
        </w:rPr>
        <w:t>2</w:t>
      </w:r>
      <w:r>
        <w:rPr>
          <w:lang w:eastAsia="zh-CN"/>
        </w:rPr>
        <w:t>018</w:t>
      </w:r>
      <w:r>
        <w:rPr>
          <w:rFonts w:hint="eastAsia"/>
          <w:lang w:eastAsia="zh-CN"/>
        </w:rPr>
        <w:t>）</w:t>
      </w:r>
    </w:p>
    <w:sectPr w:rsidR="000908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15BF3" w14:textId="77777777" w:rsidR="00E84ED9" w:rsidRDefault="00E84ED9">
      <w:pPr>
        <w:spacing w:after="0"/>
      </w:pPr>
      <w:r>
        <w:separator/>
      </w:r>
    </w:p>
  </w:endnote>
  <w:endnote w:type="continuationSeparator" w:id="0">
    <w:p w14:paraId="5AC9BAFD" w14:textId="77777777" w:rsidR="00E84ED9" w:rsidRDefault="00E84E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E6AA2" w14:textId="77777777" w:rsidR="00E84ED9" w:rsidRDefault="00E84ED9">
      <w:r>
        <w:separator/>
      </w:r>
    </w:p>
  </w:footnote>
  <w:footnote w:type="continuationSeparator" w:id="0">
    <w:p w14:paraId="233929A4" w14:textId="77777777" w:rsidR="00E84ED9" w:rsidRDefault="00E84E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42089D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B26D8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3851"/>
    <w:rsid w:val="000908E6"/>
    <w:rsid w:val="001570E4"/>
    <w:rsid w:val="0028728D"/>
    <w:rsid w:val="003771EE"/>
    <w:rsid w:val="00495593"/>
    <w:rsid w:val="004E29B3"/>
    <w:rsid w:val="00590D07"/>
    <w:rsid w:val="005C1A17"/>
    <w:rsid w:val="00784D58"/>
    <w:rsid w:val="008D6863"/>
    <w:rsid w:val="0091113D"/>
    <w:rsid w:val="00A4121F"/>
    <w:rsid w:val="00AF22FE"/>
    <w:rsid w:val="00B86B75"/>
    <w:rsid w:val="00BB48D7"/>
    <w:rsid w:val="00BC48D5"/>
    <w:rsid w:val="00C36279"/>
    <w:rsid w:val="00CF14F9"/>
    <w:rsid w:val="00E315A3"/>
    <w:rsid w:val="00E84ED9"/>
    <w:rsid w:val="00F355B6"/>
    <w:rsid w:val="00FE60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2A58D9D"/>
  <w15:docId w15:val="{C3CA6ECA-1A44-43C5-B9DC-23FD49BB5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C1A17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AF22F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CF14F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F14F9"/>
  </w:style>
  <w:style w:type="paragraph" w:styleId="Footer">
    <w:name w:val="footer"/>
    <w:basedOn w:val="Normal"/>
    <w:link w:val="FooterChar"/>
    <w:unhideWhenUsed/>
    <w:rsid w:val="00CF14F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F14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hanc@kth.se" TargetMode="External"/><Relationship Id="rId13" Type="http://schemas.openxmlformats.org/officeDocument/2006/relationships/hyperlink" Target="https://github.com/Spycsh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iauto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vitec.com/ez-tv-platform-iptv-digital-signage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ericsson.com/e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da-group.github.io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han Chen</cp:lastModifiedBy>
  <cp:revision>11</cp:revision>
  <dcterms:created xsi:type="dcterms:W3CDTF">2022-02-27T12:51:00Z</dcterms:created>
  <dcterms:modified xsi:type="dcterms:W3CDTF">2022-02-27T14:11:00Z</dcterms:modified>
</cp:coreProperties>
</file>